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351471" w14:textId="1C9C6FF9" w:rsidR="00CD2873" w:rsidRDefault="00540F93" w:rsidP="00540F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SCIENCE</w:t>
      </w:r>
      <w:r w:rsidR="00EA74EC">
        <w:rPr>
          <w:rFonts w:ascii="Times New Roman" w:hAnsi="Times New Roman" w:cs="Times New Roman"/>
          <w:sz w:val="24"/>
          <w:szCs w:val="24"/>
        </w:rPr>
        <w:t xml:space="preserve"> P1</w:t>
      </w:r>
      <w:bookmarkStart w:id="0" w:name="_GoBack"/>
      <w:bookmarkEnd w:id="0"/>
    </w:p>
    <w:p w14:paraId="2B19F7BA" w14:textId="6474D2E1" w:rsidR="00540F93" w:rsidRDefault="00540F93" w:rsidP="00540F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ING SCHEME</w:t>
      </w:r>
    </w:p>
    <w:p w14:paraId="70CAFC3E" w14:textId="78D1D0B3" w:rsidR="00540F93" w:rsidRDefault="00540F93" w:rsidP="00540F9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A</w:t>
      </w:r>
    </w:p>
    <w:p w14:paraId="3B12C1FA" w14:textId="339F2F9E" w:rsidR="00540F93" w:rsidRP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od mixe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terilizing sinks </w:t>
      </w:r>
    </w:p>
    <w:p w14:paraId="4D4313D1" w14:textId="68B65D48" w:rsidR="00540F93" w:rsidRP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od mince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Microwave </w:t>
      </w:r>
    </w:p>
    <w:p w14:paraId="3ED05841" w14:textId="2CB50437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tato peele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lender</w:t>
      </w:r>
    </w:p>
    <w:p w14:paraId="14B632B4" w14:textId="43566E04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ep fat frye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andwich maker </w:t>
      </w:r>
    </w:p>
    <w:p w14:paraId="24EC6236" w14:textId="1ADFA069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hwashe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eat mincer</w:t>
      </w:r>
    </w:p>
    <w:p w14:paraId="395AFCF5" w14:textId="0FE1815D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quidise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oaster </w:t>
      </w:r>
    </w:p>
    <w:p w14:paraId="0DCB7602" w14:textId="2127BB7F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slice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ir fryer </w:t>
      </w:r>
    </w:p>
    <w:p w14:paraId="76AC25E3" w14:textId="3933F479" w:rsidR="00540F93" w:rsidRP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tato chippe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Food warmers </w:t>
      </w:r>
    </w:p>
    <w:p w14:paraId="3F09DE98" w14:textId="666997B0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ak blood capillaries which break easily </w:t>
      </w:r>
    </w:p>
    <w:p w14:paraId="7BED2D6D" w14:textId="33AF5949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eeding gums </w:t>
      </w:r>
    </w:p>
    <w:p w14:paraId="6901049B" w14:textId="2501A955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emia </w:t>
      </w:r>
    </w:p>
    <w:p w14:paraId="4BC9D787" w14:textId="426B2294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healthy skin</w:t>
      </w:r>
    </w:p>
    <w:p w14:paraId="231A56BE" w14:textId="5A6E3D98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nds that take long to heal</w:t>
      </w:r>
    </w:p>
    <w:p w14:paraId="523DD2AC" w14:textId="4536748B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weakness of the body</w:t>
      </w:r>
    </w:p>
    <w:p w14:paraId="5FAEB323" w14:textId="11D7F1F5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neapple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pple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lums </w:t>
      </w:r>
    </w:p>
    <w:p w14:paraId="1F6D24A1" w14:textId="0E930F04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a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Mangoe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Guavas </w:t>
      </w:r>
    </w:p>
    <w:p w14:paraId="24317D15" w14:textId="42C9F707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e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angerin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sion fruit</w:t>
      </w:r>
    </w:p>
    <w:p w14:paraId="5916AC18" w14:textId="1801D7A7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k quickly/do not overcook</w:t>
      </w:r>
    </w:p>
    <w:p w14:paraId="19BACD47" w14:textId="0E6C195A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ok just before serving </w:t>
      </w:r>
    </w:p>
    <w:p w14:paraId="641556B4" w14:textId="4963B9B8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ver the food when cooking </w:t>
      </w:r>
    </w:p>
    <w:p w14:paraId="11D89DA4" w14:textId="4792D76E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ok in a little amount of water </w:t>
      </w:r>
    </w:p>
    <w:p w14:paraId="56E62F9F" w14:textId="1CC28C04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spillage is deterioration of food resulting in the food becoming unfit for human consumption.</w:t>
      </w:r>
    </w:p>
    <w:p w14:paraId="6E8235D0" w14:textId="66D42AE2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poisoning is the illness resulting from consuming contaminated food.</w:t>
      </w:r>
    </w:p>
    <w:p w14:paraId="261EA69D" w14:textId="3E5B3738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 feet clean and dry especially between toes</w:t>
      </w:r>
    </w:p>
    <w:p w14:paraId="4C623A28" w14:textId="3BF42E9D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sh feet with disinfectant and apply talcum powder</w:t>
      </w:r>
    </w:p>
    <w:p w14:paraId="21AD1BF9" w14:textId="45F01A4A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oid wearing wet shoes and socks </w:t>
      </w:r>
    </w:p>
    <w:p w14:paraId="272D71C9" w14:textId="1B82BE6B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void sharing shoes and socks </w:t>
      </w:r>
    </w:p>
    <w:p w14:paraId="1C4061FA" w14:textId="2FF402B7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at with anti-fungal gels</w:t>
      </w:r>
    </w:p>
    <w:p w14:paraId="26246E1E" w14:textId="6600ADC2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e given to the mother and the baby after birth at the clinic.</w:t>
      </w:r>
    </w:p>
    <w:p w14:paraId="4316C7DD" w14:textId="446D1A99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orough washing of fruits and vegetables before use </w:t>
      </w:r>
    </w:p>
    <w:p w14:paraId="2376B531" w14:textId="77777777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 disposal of human feaces</w:t>
      </w:r>
    </w:p>
    <w:p w14:paraId="67378EDC" w14:textId="77777777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 hygiene practices such as washing hands</w:t>
      </w:r>
    </w:p>
    <w:p w14:paraId="28A228DD" w14:textId="35A5D7AA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worming  </w:t>
      </w:r>
    </w:p>
    <w:p w14:paraId="364F641C" w14:textId="1FE4C695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ourages the breeding of disease-causing organisms </w:t>
      </w:r>
    </w:p>
    <w:p w14:paraId="2852548D" w14:textId="3B8303E4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amination of water/food leads to spread of communicable diseases </w:t>
      </w:r>
    </w:p>
    <w:p w14:paraId="2C3913BA" w14:textId="118F3516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results in an unsightly environment</w:t>
      </w:r>
    </w:p>
    <w:p w14:paraId="66481595" w14:textId="77777777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rgical tweezers- to pull/pluck out foreign objects </w:t>
      </w:r>
    </w:p>
    <w:p w14:paraId="21152A1C" w14:textId="77777777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angular sling- to support a limb/fracture</w:t>
      </w:r>
    </w:p>
    <w:p w14:paraId="63247E52" w14:textId="10B00BEF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tton wool- to clean a wound/apply antiseptic</w:t>
      </w:r>
    </w:p>
    <w:p w14:paraId="3DF45047" w14:textId="4CC69548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troleum jelly- to apply on small burns/to relieve pain </w:t>
      </w:r>
    </w:p>
    <w:p w14:paraId="7959D39A" w14:textId="396CD550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sal</w:t>
      </w:r>
    </w:p>
    <w:p w14:paraId="49F935D2" w14:textId="48D04BB7" w:rsidR="00540F93" w:rsidRP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siv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conut palm</w:t>
      </w:r>
    </w:p>
    <w:p w14:paraId="204BAE71" w14:textId="26656458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dress/place of manufacture</w:t>
      </w:r>
    </w:p>
    <w:p w14:paraId="66EC24D2" w14:textId="18DE6214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rand names </w:t>
      </w:r>
    </w:p>
    <w:p w14:paraId="546E08DD" w14:textId="518B05F8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umber of pieces</w:t>
      </w:r>
    </w:p>
    <w:p w14:paraId="5D70D156" w14:textId="1AC75DF6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KEBS mark sign. </w:t>
      </w:r>
    </w:p>
    <w:p w14:paraId="6D6C5F9C" w14:textId="21BBF889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sionettes are houses with some rooms on the ground floor and others on the upper floor whereas bungalows have all the rooms on the same floor.</w:t>
      </w:r>
    </w:p>
    <w:p w14:paraId="3BDFD033" w14:textId="77777777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 use friction method</w:t>
      </w:r>
    </w:p>
    <w:p w14:paraId="54C5B355" w14:textId="77777777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 wring/twist</w:t>
      </w:r>
    </w:p>
    <w:p w14:paraId="113B32D7" w14:textId="77777777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not dampen before ironing </w:t>
      </w:r>
    </w:p>
    <w:p w14:paraId="433A5AD0" w14:textId="73E315C8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 soak</w:t>
      </w:r>
    </w:p>
    <w:p w14:paraId="69C79476" w14:textId="2B327DF9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ways at the right temperature </w:t>
      </w:r>
    </w:p>
    <w:p w14:paraId="4B17806A" w14:textId="4AA8657B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ins all nutrients needed by the baby in the right proportion.</w:t>
      </w:r>
    </w:p>
    <w:p w14:paraId="3949F075" w14:textId="28724EF5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 and free from contamination</w:t>
      </w:r>
    </w:p>
    <w:p w14:paraId="444BDB3B" w14:textId="62704E14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ailable all the time doesn’t need to be purchased</w:t>
      </w:r>
    </w:p>
    <w:p w14:paraId="097043F0" w14:textId="3055EC8A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tons Buttonhole</w:t>
      </w:r>
    </w:p>
    <w:p w14:paraId="671D9B1A" w14:textId="68E63723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ooks and eyes </w:t>
      </w:r>
    </w:p>
    <w:p w14:paraId="62DE3904" w14:textId="097E9A56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ips </w:t>
      </w:r>
    </w:p>
    <w:p w14:paraId="58F379BB" w14:textId="383055E6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ps with cords</w:t>
      </w:r>
    </w:p>
    <w:p w14:paraId="315C274E" w14:textId="6DF3D3DD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es </w:t>
      </w:r>
    </w:p>
    <w:p w14:paraId="3E13B1A2" w14:textId="2BBCE0CA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studs </w:t>
      </w:r>
    </w:p>
    <w:p w14:paraId="08086886" w14:textId="6B6044DE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lcro tape</w:t>
      </w:r>
    </w:p>
    <w:p w14:paraId="673EF793" w14:textId="2ABE9958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neaten the raw edge </w:t>
      </w:r>
    </w:p>
    <w:p w14:paraId="6D0D7CDD" w14:textId="58D98299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decorate the garment</w:t>
      </w:r>
    </w:p>
    <w:p w14:paraId="2B74058B" w14:textId="1E604E83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rovide enough thickness for attaching fasteners </w:t>
      </w:r>
    </w:p>
    <w:p w14:paraId="6FB0BC39" w14:textId="5774E05D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hape and give body where applied </w:t>
      </w:r>
    </w:p>
    <w:p w14:paraId="39A0CB06" w14:textId="29AE3816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s strong</w:t>
      </w:r>
    </w:p>
    <w:p w14:paraId="1BAA645C" w14:textId="36ACD78E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s flat</w:t>
      </w:r>
    </w:p>
    <w:p w14:paraId="1FD64618" w14:textId="7E92E554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letto- used for making holes and eyelets</w:t>
      </w:r>
    </w:p>
    <w:p w14:paraId="0303F4AD" w14:textId="3C0AA563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dkin – used for threading elastic cords </w:t>
      </w:r>
    </w:p>
    <w:p w14:paraId="7F779BEE" w14:textId="2AA60461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E02CE16" w14:textId="77777777" w:rsidR="00540F93" w:rsidRP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3823352" w14:textId="2DBEE9F7" w:rsidR="00540F93" w:rsidRDefault="00540F93" w:rsidP="00540F9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B</w:t>
      </w:r>
    </w:p>
    <w:p w14:paraId="10227B01" w14:textId="5E1E5599" w:rsidR="00540F93" w:rsidRDefault="00540F93" w:rsidP="00540F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ab/>
        <w:t>Collect all equipment and materials needed to save on time</w:t>
      </w:r>
    </w:p>
    <w:p w14:paraId="177F8885" w14:textId="3557A49F" w:rsidR="00540F93" w:rsidRDefault="00540F93" w:rsidP="00540F93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ake to remove loose dirt </w:t>
      </w:r>
    </w:p>
    <w:p w14:paraId="7640AE30" w14:textId="5E362D69" w:rsidR="00540F93" w:rsidRDefault="00540F93" w:rsidP="00540F93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ak in cold salty water for a while/duration of time until the stain is removed </w:t>
      </w:r>
    </w:p>
    <w:p w14:paraId="5F79035D" w14:textId="1D998CB7" w:rsidR="00540F93" w:rsidRDefault="00540F93" w:rsidP="00540F93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inse out of the soaking water </w:t>
      </w:r>
    </w:p>
    <w:p w14:paraId="279000A0" w14:textId="0800A997" w:rsidR="00540F93" w:rsidRDefault="00540F93" w:rsidP="00540F93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sh in warm soapy water using kneading and squeezing method</w:t>
      </w:r>
    </w:p>
    <w:p w14:paraId="1A4C94DA" w14:textId="40484552" w:rsidR="00540F93" w:rsidRDefault="00540F93" w:rsidP="00540F9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rinse in warm water to remove soap and dirt </w:t>
      </w:r>
    </w:p>
    <w:p w14:paraId="2F982F16" w14:textId="13EBD76A" w:rsidR="00540F93" w:rsidRDefault="00540F93" w:rsidP="00540F93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 rinse in cold water into which fabric conditioner has been added </w:t>
      </w:r>
    </w:p>
    <w:p w14:paraId="260B279A" w14:textId="17F6459D" w:rsidR="00540F93" w:rsidRDefault="00540F93" w:rsidP="00540F93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ip dry on the clothes line under the shade secure with pegs </w:t>
      </w:r>
    </w:p>
    <w:p w14:paraId="05C26A38" w14:textId="0A0CA105" w:rsidR="00540F93" w:rsidRDefault="00540F93" w:rsidP="00540F9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using a warm iron on the WS/a pressing cloth</w:t>
      </w:r>
    </w:p>
    <w:p w14:paraId="2189FE15" w14:textId="774CCFA0" w:rsidR="00540F93" w:rsidRDefault="00540F93" w:rsidP="00540F93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r fold and store</w:t>
      </w:r>
    </w:p>
    <w:p w14:paraId="4CE20D17" w14:textId="58C6204A" w:rsidR="00540F93" w:rsidRDefault="00540F93" w:rsidP="00540F93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r working area and store equipment.</w:t>
      </w:r>
    </w:p>
    <w:p w14:paraId="43D197C4" w14:textId="2C50D13B" w:rsidR="00540F93" w:rsidRDefault="00540F93" w:rsidP="00540F93">
      <w:pPr>
        <w:pStyle w:val="ListParagraph"/>
        <w:spacing w:line="36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ab/>
        <w:t>brush off the dust if they are dusty. Scrape off the mud if they are muddy. Rinse the sole with cold water.</w:t>
      </w:r>
    </w:p>
    <w:p w14:paraId="33779C1A" w14:textId="681A713E" w:rsidR="00540F93" w:rsidRDefault="00540F93" w:rsidP="00540F9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Unfasten the shoelaces and wash them separately in warm soapy water. Rinse and dry them on a cloth line </w:t>
      </w:r>
    </w:p>
    <w:p w14:paraId="31F656E8" w14:textId="7E72E92F" w:rsidR="00540F93" w:rsidRDefault="00540F93" w:rsidP="00540F9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cold soapy water and a scrubbing brush to scrub the inside to the outside and the sole. Change the soapy water if necessary.</w:t>
      </w:r>
    </w:p>
    <w:p w14:paraId="658F6337" w14:textId="4C5FC393" w:rsidR="00540F93" w:rsidRDefault="00540F93" w:rsidP="00540F9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inse the shoes in warm water until all the soap has been removed.</w:t>
      </w:r>
    </w:p>
    <w:p w14:paraId="10DEB553" w14:textId="5E3E8EB7" w:rsidR="00540F93" w:rsidRDefault="00540F93" w:rsidP="00540F9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ld the toe ends and flick of the shoes to remove as much water as possible. It facilitates speedy drying.</w:t>
      </w:r>
    </w:p>
    <w:p w14:paraId="20F5FC3E" w14:textId="1DC99DBA" w:rsidR="00540F93" w:rsidRDefault="00540F93" w:rsidP="00540F9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a sponge or a piece of cloth to apply whiteness to white canvas shoes. It enhances their whiteness</w:t>
      </w:r>
    </w:p>
    <w:p w14:paraId="5AB4A3FD" w14:textId="25FB39CC" w:rsidR="00540F93" w:rsidRDefault="00540F93" w:rsidP="00540F9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y them in a warm place slightly inclined so that toe ends than the heels. After sometime turn them to ensure that all parts are dry now they an be dried on their soles.</w:t>
      </w:r>
    </w:p>
    <w:p w14:paraId="31E51B68" w14:textId="56893E8D" w:rsidR="00540F93" w:rsidRDefault="00540F93" w:rsidP="00540F9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shoes are completely dry, fasten the shoelaces and store.</w:t>
      </w:r>
    </w:p>
    <w:p w14:paraId="6A319BBC" w14:textId="08CED809" w:rsidR="00AA3DA1" w:rsidRDefault="00AA3DA1" w:rsidP="00AA3D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)</w:t>
      </w:r>
      <w:r>
        <w:rPr>
          <w:rFonts w:ascii="Times New Roman" w:hAnsi="Times New Roman" w:cs="Times New Roman"/>
          <w:sz w:val="24"/>
          <w:szCs w:val="24"/>
        </w:rPr>
        <w:tab/>
        <w:t xml:space="preserve">Rinse out the soaking water </w:t>
      </w:r>
    </w:p>
    <w:p w14:paraId="0A79C6E8" w14:textId="1F570365" w:rsidR="00AA3DA1" w:rsidRDefault="00AA3DA1" w:rsidP="00AA3D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ash in warm soapy water using sponge inside and outside </w:t>
      </w:r>
    </w:p>
    <w:p w14:paraId="0C7F5DAC" w14:textId="682A0E0F" w:rsidR="00AA3DA1" w:rsidRDefault="00AA3DA1" w:rsidP="00AA3D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inse thoroughly in warm water </w:t>
      </w:r>
    </w:p>
    <w:p w14:paraId="306A4385" w14:textId="5B50E32A" w:rsidR="00AA3DA1" w:rsidRDefault="00AA3DA1" w:rsidP="00AA3D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Final rinse in cold water </w:t>
      </w:r>
    </w:p>
    <w:p w14:paraId="4927A3E4" w14:textId="5A509F43" w:rsidR="00AA3DA1" w:rsidRDefault="00AA3DA1" w:rsidP="00AA3D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ry using a clean dry dish cloth inside and outside </w:t>
      </w:r>
    </w:p>
    <w:p w14:paraId="61FAB21E" w14:textId="2590639E" w:rsidR="00AA3DA1" w:rsidRDefault="00AA3DA1" w:rsidP="00AA3D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ore appropriately</w:t>
      </w:r>
    </w:p>
    <w:p w14:paraId="2F4A6463" w14:textId="758998BB" w:rsidR="00AA3DA1" w:rsidRDefault="00AA3DA1" w:rsidP="00AA3D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lear the working area and store equipment </w:t>
      </w:r>
    </w:p>
    <w:p w14:paraId="3AB533A6" w14:textId="781DB245" w:rsidR="00AA3DA1" w:rsidRDefault="00AA3DA1" w:rsidP="00AA3DA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ab/>
        <w:t xml:space="preserve"> Should be strong to withstand frequent washing to last long </w:t>
      </w:r>
    </w:p>
    <w:p w14:paraId="58A6AF1E" w14:textId="264CEB2B" w:rsidR="00AA3DA1" w:rsidRDefault="00AA3DA1" w:rsidP="00AA3DA1">
      <w:pPr>
        <w:pStyle w:val="ListParagraph"/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Should be absorbent for comfort in wear</w:t>
      </w:r>
    </w:p>
    <w:p w14:paraId="1690A728" w14:textId="4604D501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hould withstand high temperature when ironing to sterilize through boiling </w:t>
      </w:r>
    </w:p>
    <w:p w14:paraId="7666FBCA" w14:textId="542D0A4D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hould be light in weight for comfort in wear</w:t>
      </w:r>
    </w:p>
    <w:p w14:paraId="5A6E28DE" w14:textId="7A91774D" w:rsidR="00AA3DA1" w:rsidRDefault="00AA3DA1" w:rsidP="00AA3DA1">
      <w:pPr>
        <w:pStyle w:val="ListParagraph"/>
        <w:spacing w:before="24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withstand mild alkali or washing detergent or stain removers during washing.</w:t>
      </w:r>
    </w:p>
    <w:p w14:paraId="2BD1C1BB" w14:textId="399ABE48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hould be colour fast to prevent fading </w:t>
      </w:r>
    </w:p>
    <w:p w14:paraId="7D6B82BD" w14:textId="472090D8" w:rsidR="00AA3DA1" w:rsidRDefault="00AA3DA1" w:rsidP="00AA3DA1">
      <w:pPr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) </w:t>
      </w:r>
      <w:r>
        <w:rPr>
          <w:rFonts w:ascii="Times New Roman" w:hAnsi="Times New Roman" w:cs="Times New Roman"/>
          <w:sz w:val="24"/>
          <w:szCs w:val="24"/>
        </w:rPr>
        <w:tab/>
        <w:t xml:space="preserve">wearing masks </w:t>
      </w:r>
    </w:p>
    <w:p w14:paraId="7FF3E729" w14:textId="51251FE1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overing your mouth when sneezing </w:t>
      </w:r>
    </w:p>
    <w:p w14:paraId="5A83226F" w14:textId="1844DBB3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maintain social distance </w:t>
      </w:r>
    </w:p>
    <w:p w14:paraId="61BA68E8" w14:textId="74E6C5C0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ashing your hands frequently using plenty of soap and water</w:t>
      </w:r>
    </w:p>
    <w:p w14:paraId="31BCFC15" w14:textId="543D5394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anitizing your hands </w:t>
      </w:r>
    </w:p>
    <w:p w14:paraId="65191C36" w14:textId="77BF93CA" w:rsidR="00AA3DA1" w:rsidRDefault="00AA3DA1" w:rsidP="00AA3DA1">
      <w:pPr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>
        <w:rPr>
          <w:rFonts w:ascii="Times New Roman" w:hAnsi="Times New Roman" w:cs="Times New Roman"/>
          <w:sz w:val="24"/>
          <w:szCs w:val="24"/>
        </w:rPr>
        <w:tab/>
        <w:t xml:space="preserve">to prevent humidity which describes the high concentration of moisture in the air </w:t>
      </w:r>
    </w:p>
    <w:p w14:paraId="0B95A10D" w14:textId="476184F0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o get rid of surplus heat that makes the atmosphere uncomfortable </w:t>
      </w:r>
    </w:p>
    <w:p w14:paraId="449F4FA0" w14:textId="0335B632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 increase the free circulation of air thus reducing the spread of airborne diseases</w:t>
      </w:r>
    </w:p>
    <w:p w14:paraId="4B0CD2C1" w14:textId="66458405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o remove any odor which develop when people crowd together </w:t>
      </w:r>
    </w:p>
    <w:p w14:paraId="19472C95" w14:textId="13E69B98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 get rid of air pollutants in a room</w:t>
      </w:r>
    </w:p>
    <w:p w14:paraId="234B345D" w14:textId="3E9B48D2" w:rsidR="00AA3DA1" w:rsidRDefault="00AA3DA1" w:rsidP="00AA3DA1">
      <w:pPr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</w:t>
      </w:r>
      <w:r>
        <w:rPr>
          <w:rFonts w:ascii="Times New Roman" w:hAnsi="Times New Roman" w:cs="Times New Roman"/>
          <w:sz w:val="24"/>
          <w:szCs w:val="24"/>
        </w:rPr>
        <w:tab/>
        <w:t>bust- ta</w:t>
      </w:r>
      <w:r>
        <w:rPr>
          <w:rFonts w:ascii="Times New Roman" w:hAnsi="Times New Roman" w:cs="Times New Roman"/>
          <w:sz w:val="24"/>
          <w:szCs w:val="24"/>
        </w:rPr>
        <w:tab/>
        <w:t xml:space="preserve">ken around the fullest part of the bust add 2.5cm to 3.5cm for ease </w:t>
      </w:r>
    </w:p>
    <w:p w14:paraId="4265D90B" w14:textId="4D6BE7F3" w:rsidR="00AA3DA1" w:rsidRDefault="00AA3DA1" w:rsidP="00AA3DA1">
      <w:pPr>
        <w:spacing w:before="24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ist- taken around natural waist line put 2 fingers between the tape measure and the body</w:t>
      </w:r>
    </w:p>
    <w:p w14:paraId="4C1F865A" w14:textId="10EBDFA7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est width – taken across the widest part of the chest</w:t>
      </w:r>
    </w:p>
    <w:p w14:paraId="7D7DE825" w14:textId="43EFBD72" w:rsid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back length- taken from the nape to the waist line </w:t>
      </w:r>
    </w:p>
    <w:p w14:paraId="56664079" w14:textId="6727F4D4" w:rsidR="00AA3DA1" w:rsidRDefault="00AA3DA1" w:rsidP="00AA3DA1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ab/>
        <w:t xml:space="preserve">nutritional needs- she should eat a well-balanced diet with increase in extra ions      calcium proteins and calories </w:t>
      </w:r>
    </w:p>
    <w:p w14:paraId="0F961287" w14:textId="77777777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sychological needs – be well prepared to receive the baby regardless of the sex</w:t>
      </w:r>
    </w:p>
    <w:p w14:paraId="563D33FA" w14:textId="608F6B4B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ical needs – be physically fit by having proper diet and enough exercise</w:t>
      </w:r>
    </w:p>
    <w:p w14:paraId="516EE55C" w14:textId="0D86C47B" w:rsidR="00AA3DA1" w:rsidRDefault="00AA3DA1" w:rsidP="00AA3DA1">
      <w:pPr>
        <w:pStyle w:val="ListParagraph"/>
        <w:spacing w:before="24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erial and financial preparation- be well prepared with the basic baby arrival needed items to prevent rush in buying of this item </w:t>
      </w:r>
    </w:p>
    <w:p w14:paraId="277D4972" w14:textId="7B2A01F7" w:rsidR="00AA3DA1" w:rsidRDefault="00AA3DA1" w:rsidP="00AA3DA1">
      <w:pPr>
        <w:pStyle w:val="ListParagraph"/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>
        <w:rPr>
          <w:rFonts w:ascii="Times New Roman" w:hAnsi="Times New Roman" w:cs="Times New Roman"/>
          <w:sz w:val="24"/>
          <w:szCs w:val="24"/>
        </w:rPr>
        <w:tab/>
        <w:t xml:space="preserve">lack of time </w:t>
      </w:r>
    </w:p>
    <w:p w14:paraId="026C5187" w14:textId="42FB5611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reased consumers purchasing power </w:t>
      </w:r>
    </w:p>
    <w:p w14:paraId="234AD6AE" w14:textId="54196C9F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creased consumer awareness </w:t>
      </w:r>
    </w:p>
    <w:p w14:paraId="6E68E1A8" w14:textId="5C8DAA3B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reased modern technology</w:t>
      </w:r>
    </w:p>
    <w:p w14:paraId="41C88B53" w14:textId="3F55ED0D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reased availability of variety of brands </w:t>
      </w:r>
    </w:p>
    <w:p w14:paraId="5E73D6A6" w14:textId="1F1D6D5B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roved transportation </w:t>
      </w:r>
    </w:p>
    <w:p w14:paraId="46F90D81" w14:textId="1724ADE2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reased change of life style</w:t>
      </w:r>
    </w:p>
    <w:p w14:paraId="752F6CE6" w14:textId="2D56BE71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Reason with the student)</w:t>
      </w:r>
    </w:p>
    <w:p w14:paraId="2B74A5AB" w14:textId="493A7B4E" w:rsidR="00AA3DA1" w:rsidRDefault="00AA3DA1" w:rsidP="00AA3DA1">
      <w:pPr>
        <w:spacing w:before="240" w:line="36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>
        <w:rPr>
          <w:rFonts w:ascii="Times New Roman" w:hAnsi="Times New Roman" w:cs="Times New Roman"/>
          <w:sz w:val="24"/>
          <w:szCs w:val="24"/>
        </w:rPr>
        <w:tab/>
        <w:t xml:space="preserve">size of the room- smaller rooms need to have brighter colours and natural lighting compared to bigger rooms </w:t>
      </w:r>
    </w:p>
    <w:p w14:paraId="13525C06" w14:textId="1C595250" w:rsidR="00AA3DA1" w:rsidRDefault="00AA3DA1" w:rsidP="00AA3DA1">
      <w:pPr>
        <w:spacing w:before="24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rpose of the room- livings/kitchen need to have bright colours bedroom and sanitation areas dull colours </w:t>
      </w:r>
    </w:p>
    <w:p w14:paraId="23463062" w14:textId="58195CE3" w:rsidR="00AA3DA1" w:rsidRDefault="00AA3DA1" w:rsidP="00AA3DA1">
      <w:pPr>
        <w:spacing w:before="24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our scheme of the walls and furnishings- fluorescent lamps give a light that tends to emphasis cool colours while filament lamps pick warm colours </w:t>
      </w:r>
    </w:p>
    <w:p w14:paraId="600D4E46" w14:textId="40E5A68A" w:rsidR="00AA3DA1" w:rsidRDefault="00AA3DA1" w:rsidP="00AA3DA1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ab/>
        <w:t>vaccines give protection against dangerous diseases which are likely to occur during childhood.</w:t>
      </w:r>
    </w:p>
    <w:p w14:paraId="1A70E73B" w14:textId="77777777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munization saves money that would have been spent on medical services</w:t>
      </w:r>
    </w:p>
    <w:p w14:paraId="77324EA6" w14:textId="77777777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prevents emotional, physical and mental agony and disability.</w:t>
      </w:r>
    </w:p>
    <w:p w14:paraId="0B4A3B10" w14:textId="77777777" w:rsid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munization eradicates diseases.</w:t>
      </w:r>
    </w:p>
    <w:p w14:paraId="0894BC06" w14:textId="73C29C00" w:rsidR="00AA3DA1" w:rsidRPr="00AA3DA1" w:rsidRDefault="00AA3DA1" w:rsidP="00AA3DA1">
      <w:pPr>
        <w:pStyle w:val="ListParagraph"/>
        <w:spacing w:before="24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munization helps the nation to have healthy citizens  </w:t>
      </w:r>
    </w:p>
    <w:p w14:paraId="32DAE051" w14:textId="77777777" w:rsidR="00AA3DA1" w:rsidRPr="00AA3DA1" w:rsidRDefault="00AA3DA1" w:rsidP="00AA3DA1">
      <w:p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</w:p>
    <w:p w14:paraId="6E837F45" w14:textId="7E55421E" w:rsidR="00AA3DA1" w:rsidRDefault="0050719B" w:rsidP="00AA3DA1">
      <w:pPr>
        <w:pStyle w:val="ListParagraph"/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4 KLB</w:t>
      </w:r>
    </w:p>
    <w:p w14:paraId="27D67EDF" w14:textId="09F53072" w:rsidR="0050719B" w:rsidRPr="00AA3DA1" w:rsidRDefault="0050719B" w:rsidP="00AA3DA1">
      <w:pPr>
        <w:pStyle w:val="ListParagraph"/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LB 3 </w:t>
      </w:r>
      <w:proofErr w:type="spellStart"/>
      <w:r>
        <w:rPr>
          <w:rFonts w:ascii="Times New Roman" w:hAnsi="Times New Roman" w:cs="Times New Roman"/>
          <w:sz w:val="24"/>
          <w:szCs w:val="24"/>
        </w:rPr>
        <w:t>p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</w:t>
      </w:r>
    </w:p>
    <w:sectPr w:rsidR="0050719B" w:rsidRPr="00AA3DA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52095D"/>
    <w:multiLevelType w:val="hybridMultilevel"/>
    <w:tmpl w:val="22EAE07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TI0tTAzNDc2NjdW0lEKTi0uzszPAykwrAUAxIIGuSwAAAA="/>
  </w:docVars>
  <w:rsids>
    <w:rsidRoot w:val="00540F93"/>
    <w:rsid w:val="0050719B"/>
    <w:rsid w:val="00540F93"/>
    <w:rsid w:val="005B4029"/>
    <w:rsid w:val="007051E2"/>
    <w:rsid w:val="00AA3DA1"/>
    <w:rsid w:val="00BD7FE9"/>
    <w:rsid w:val="00CD2873"/>
    <w:rsid w:val="00EA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72D20"/>
  <w15:chartTrackingRefBased/>
  <w15:docId w15:val="{C70E8E1B-E469-429F-9601-CF368F005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F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999</Words>
  <Characters>5700</Characters>
  <Application>Microsoft Office Word</Application>
  <DocSecurity>0</DocSecurity>
  <Lines>47</Lines>
  <Paragraphs>13</Paragraphs>
  <ScaleCrop>false</ScaleCrop>
  <Company/>
  <LinksUpToDate>false</LinksUpToDate>
  <CharactersWithSpaces>6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son Alulu</dc:creator>
  <cp:keywords/>
  <dc:description/>
  <cp:lastModifiedBy>Kinyua</cp:lastModifiedBy>
  <cp:revision>3</cp:revision>
  <dcterms:created xsi:type="dcterms:W3CDTF">2021-11-14T20:43:00Z</dcterms:created>
  <dcterms:modified xsi:type="dcterms:W3CDTF">2021-11-25T11:45:00Z</dcterms:modified>
</cp:coreProperties>
</file>